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fleur de cerisier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Pericoloso per l’ambiente acquatico – Pericolo cronico, categoria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1</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uò provocare una reazione allergica cutanea. Tossic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r w:rsidRPr="0069446B" w:rsidR="00FA7F7F">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r w:rsidRPr="0069446B" w:rsidR="00FA7F7F">
              <w:rPr>
                <w:noProof/>
              </w:rPr>
              <w:t>GHS09</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1-(1,2,3,4,5,6,7,8-octahydro-2,3,8,8-tetramethyl-2-naphthyl)ethan-1-one; 7-hydroxycitronellal; benzyl salicylate; (E)-1-(2,6,6-trimethyl-1,3-cyclohexadien-1-yl)-2-buten-1-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br/>
              <w:t>H411 - Tossic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333+P313 - In caso di irritazione o eruzione della pelle: Consultare un medico.</w:t>
              <w:br/>
              <w:t>P391 - Raccogliere il materiale fuoriuscit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1,3-cyclohexadi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23726-93-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45-84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A, H317</w:t>
              <w:br/>
              <w:t>Aquatic Chronic 2, H411</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sidR="00FA7F7F">
              <w:rPr>
                <w:noProof/>
                <w:lang w:val="fr-BE"/>
              </w:rPr>
              <w:t>Raccogliere il materiale fuoriuscit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eale. Verde. Fruttato. Legnoso. Muschi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7-hydroxycitronellal (107-7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6400 mg/kg di peso corporeo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1-(2,6,6-trimethyl-1,3-cyclohexadien-1-yl)-2-buten-1-one (23726-93-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Guideline: EU Method B.1 (Acute Toxicity (Or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7-hydroxycitronellal (107-7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i peso corporeo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ronica,orale,animale/masch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i peso corporeo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1-(2,6,6-trimethyl-1,3-cyclohexadien-1-yl)-2-buten-1-one (23726-93-4)</w:t>
            </w:r>
          </w:p>
        </w:tc>
      </w:tr>
      <w:tr w14:paraId="17BB36C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5D6E007" w14:textId="362312DE">
            <w:pPr>
              <w:pStyle w:val="SDSTableTextNormal"/>
              <w:rPr>
                <w:noProof w:val="0"/>
              </w:rPr>
            </w:pPr>
            <w:r w:rsidRPr="0069446B" w:rsidR="00FA7F7F">
              <w:rPr>
                <w:noProof/>
              </w:rPr>
              <w:t>L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F5D4209" w14:textId="4442B51B">
            <w:pPr>
              <w:pStyle w:val="SDSTableTextNormal"/>
              <w:rPr>
                <w:noProof w:val="0"/>
                <w:lang w:val="fr-BE"/>
              </w:rPr>
            </w:pPr>
            <w:r w:rsidRPr="0069446B">
              <w:rPr>
                <w:noProof/>
                <w:lang w:val="fr-BE"/>
              </w:rPr>
              <w:t>500 mg/kg di peso corporeo Animal: rat, Guideline: OECD Guideline 408 (Repeated Dose 90-Day Oral Toxicity Study in Rodents)</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30 mg/kg di peso corporeo Animal: rat, Animal sex: male,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fleur de cerisier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ossic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Tossic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7-hydroxycitronellal (107-7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31,6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41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1-(2,6,6-trimethyl-1,3-cyclohexadien-1-yl)-2-buten-1-one (23726-93-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09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9 mg/l Test organisms (species): Daphnia sp.</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8,3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fleur de cerisier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1,2,3,4,5,6,7,8-octahydro-2,3,8,8-tetramethyl-2-naphthyl)ethan-1-one (54464-57-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1,3-cyclohexadien-1-yl)-2-buten-1-one (23726-93-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ONU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ONU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ONU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ONU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ONU 3077</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MATERIA PERICOLOSA PER L'AMBIENTE, SOLIDA, N.A.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MATERIA PERICOLOSA PER L'AMBIENTE, SOLIDA, N.A.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MATERIA PERICOLOSA PER L'AMBIENTE, SOLIDA, N.A.S.</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Pr>
                <w:noProof/>
                <w:color w:val="auto"/>
              </w:rPr>
              <w:t>Descrizione del documento di trasporto</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77 MATERIA PERICOLOSA PER L'AMBIENTE, SOLIDA, N.A.S.,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77 ENVIRONMENTALLY HAZARDOUS SUBSTANCE, SOLID, N.O.S., 9, III, MARINE POLLUTANT</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77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77 MATERIA PERICOLOSA PER L'AMBIENTE, SOLIDA, N.A.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77 MATERIA PERICOLOSA PER L'AMBIENTE, SOLIDA, N.A.S.,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07" name="" descr="Marchio per una sostanza pericolosa per l’ambiente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1" name="" descr="Marchio per una sostanza pericolosa per l’ambiente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1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5" name="" descr="Marchio per una sostanza pericolosa per l’ambiente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1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9" name="" descr="Marchio per una sostanza pericolosa per l’ambiente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2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3" name="" descr="Marchio per una sostanza pericolosa per l’ambiente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S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Si</w:t>
            </w:r>
          </w:p>
          <w:p w:rsidR="00E5555B" w:rsidRPr="0069446B" w:rsidP="00CB352E" w14:paraId="59B4C75B" w14:textId="3A38D38E">
            <w:pPr>
              <w:pStyle w:val="SDSTableTextCentered"/>
              <w:rPr>
                <w:noProof w:val="0"/>
              </w:rPr>
            </w:pPr>
            <w:r w:rsidRPr="0069446B" w:rsidR="00FA7F7F">
              <w:rPr>
                <w:noProof/>
              </w:rPr>
              <w:t>Inquinante marino</w:t>
            </w:r>
            <w:r w:rsidRPr="0069446B">
              <w:rPr>
                <w:noProof w:val="0"/>
              </w:rPr>
              <w:t xml:space="preserve">: </w:t>
            </w:r>
            <w:r w:rsidRPr="0069446B" w:rsidR="00FA7F7F">
              <w:rPr>
                <w:noProof/>
              </w:rPr>
              <w:t>Si</w:t>
            </w:r>
          </w:p>
          <w:p w:rsidR="00C93EB0" w:rsidRPr="0069446B" w:rsidP="00C93EB0" w14:paraId="3E1963A9" w14:textId="2D18F11C">
            <w:pPr>
              <w:pStyle w:val="SDSTableTextCentered"/>
              <w:rPr>
                <w:noProof w:val="0"/>
              </w:rPr>
            </w:pPr>
            <w:r w:rsidRPr="0069446B" w:rsidR="00FA7F7F">
              <w:rPr>
                <w:noProof/>
              </w:rPr>
              <w:t>N° EmS (Incendio)</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N° EmS (Fuoriuscita)</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S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S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Si</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odice di classificazion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7</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Disposizioni special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Quantità limitat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kg</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Quantità esent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Istruzioni di imballaggi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2, IBC08, LP02,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Disposizioni speciali di imballaggi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2, B3</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Pr>
                <w:noProof/>
                <w:lang w:val="nl-BE"/>
              </w:rPr>
              <w:t>Disposizioni concernenti l’imballaggio in comu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0</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Istruzioni di trasporto in cisterne mobili e contenitori per il trasporto alla rinfus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1, BK1, BK2, BK3</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Disposizioni speciali relative alle cisterne mobili e contenitori per il trasporto alla rinfus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33</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Codice cistern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SGAV, 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eicolo per il trasporto in cistern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Categoria di trasport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Disposizioni speciali di trasporto - Coll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3</w:t>
            </w:r>
          </w:p>
        </w:tc>
      </w:tr>
      <w:tr w14:paraId="416BDC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42D1DE" w14:textId="01F71E70">
            <w:pPr>
              <w:pStyle w:val="SDSTableTextNormal"/>
              <w:rPr>
                <w:noProof w:val="0"/>
                <w:lang w:val="nl-BE"/>
              </w:rPr>
            </w:pPr>
            <w:r w:rsidRPr="0069446B">
              <w:rPr>
                <w:noProof/>
                <w:lang w:val="nl-BE"/>
              </w:rPr>
              <w:t>Disposizioni speciali di trasporto - Rinfus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7A09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C42FD5" w14:textId="18E8C92F">
            <w:pPr>
              <w:pStyle w:val="SDSTableTextNormal"/>
              <w:rPr>
                <w:noProof w:val="0"/>
              </w:rPr>
            </w:pPr>
            <w:r w:rsidRPr="0069446B" w:rsidR="00FA7F7F">
              <w:rPr>
                <w:noProof/>
              </w:rPr>
              <w:t>VC1, VC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Disposizioni speciali di trasporto - Carico, scarico e movimentazion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ero d’identificazione del pericolo (n°. Kemle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Pannello arancion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25" name="" descr="Pannello aranci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10"/>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Codice restrizione in galleri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Disposizioni speciali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6, 967,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Quantità limitat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kg</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Quantità esenti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Istruzioni di imball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2, P002</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Disposizioni speciali di imball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2</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struzioni di imballaggio IBC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8</w:t>
            </w:r>
          </w:p>
        </w:tc>
      </w:tr>
      <w:tr w14:paraId="742A506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4476F04" w14:textId="313C68BB">
            <w:pPr>
              <w:pStyle w:val="SDSTableTextNormal"/>
              <w:rPr>
                <w:noProof w:val="0"/>
              </w:rPr>
            </w:pPr>
            <w:r w:rsidRPr="0069446B" w:rsidR="00FA7F7F">
              <w:rPr>
                <w:noProof/>
              </w:rPr>
              <w:t>IBC 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37AE76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0C83D5" w14:textId="0AACDA19">
            <w:pPr>
              <w:pStyle w:val="SDSTableTextNormal"/>
              <w:rPr>
                <w:noProof w:val="0"/>
              </w:rPr>
            </w:pPr>
            <w:r w:rsidRPr="0069446B" w:rsidR="00FA7F7F">
              <w:rPr>
                <w:noProof/>
              </w:rPr>
              <w:t>B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Istruzioni cisterna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BK1, BK2, BK3, T1</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Disposizioni speciali cisterna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33</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Categoria di stiv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r w14:paraId="351FC7F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C0A0D4" w14:textId="1EC65253">
            <w:pPr>
              <w:pStyle w:val="SDSTableTextNormal"/>
              <w:rPr>
                <w:noProof w:val="0"/>
              </w:rPr>
            </w:pPr>
            <w:r w:rsidRPr="0069446B" w:rsidR="00FA7F7F">
              <w:rPr>
                <w:noProof/>
              </w:rPr>
              <w:t>Conservazione e manipolazion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E6BC1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DCA4E04" w14:textId="5E9AB94D">
            <w:pPr>
              <w:pStyle w:val="SDSTableTextNormal"/>
              <w:rPr>
                <w:noProof w:val="0"/>
              </w:rPr>
            </w:pPr>
            <w:r w:rsidRPr="0069446B" w:rsidR="00FA7F7F">
              <w:rPr>
                <w:noProof/>
              </w:rPr>
              <w:t>SW23</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Pr>
                <w:noProof/>
              </w:rPr>
              <w:t>Quantità esenti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Pr>
                <w:noProof/>
              </w:rPr>
              <w:t>Quantità limitate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56</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Pr>
                <w:noProof/>
                <w:lang w:val="fr-BE"/>
              </w:rPr>
              <w:t>Quantità nette max. di quantità limitate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Pr>
                <w:noProof/>
              </w:rPr>
              <w:t>Istruzioni di imballaggio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56</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Pr>
                <w:noProof/>
              </w:rPr>
              <w:t>Quantità nette max. per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00kg</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Pr>
                <w:noProof/>
              </w:rPr>
              <w:t>Istruzioni di imballaggio aereo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56</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Quantità max. netta aereo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00kg</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Disposizioni speciali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79,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Codice ERG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odice di classificazion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7</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Disposizioni special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Quantità limitat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kg</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Quantità esent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Trasporto consentito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 B**</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Attrezzatura richiesta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 A***</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umero di coni/semafori blu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r w14:paraId="424F4F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3289C5E" w14:textId="472841F3">
            <w:pPr>
              <w:pStyle w:val="SDSTableTextNormal"/>
              <w:rPr>
                <w:noProof w:val="0"/>
              </w:rPr>
            </w:pPr>
            <w:r w:rsidRPr="0069446B" w:rsidR="00FA7F7F">
              <w:rPr>
                <w:noProof/>
              </w:rPr>
              <w:t>Requisiti aggiuntivi/Osservazion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80372C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75711B6" w14:textId="5A8F409F">
            <w:pPr>
              <w:pStyle w:val="SDSTableTextNormal"/>
              <w:rPr>
                <w:noProof w:val="0"/>
              </w:rPr>
            </w:pPr>
            <w:r w:rsidRPr="0069446B">
              <w:rPr>
                <w:noProof/>
              </w:rPr>
              <w:t>* Solo allo stato fuso. ** Per il trasporto alla rinfusa vedi anche 7.1.4.1. *** Solo in caso di trasporto alla rinfusa.</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odice di classificazio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7</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Disposizioni special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Quantità limitat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kg</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Quantità esent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Istruzioni di imballaggi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2, IBC08, LP02,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Disposizioni speciali di imballaggi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2, B3</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Pr>
                <w:noProof/>
              </w:rPr>
              <w:t>Disposizioni concernenti l’imballaggio in comu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0</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Istruzioni di trasporto in cisterne mobili e container per il trasporto alla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1, BK1, BK2, BK3</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Disposizioni speciali cisterne mobili e contenitori per il trasporto alla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33</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Codici cisterna per cisterne RID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SGAV, 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Categoria di trasport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Disposizioni speciali di trasporto - Coll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3</w:t>
            </w:r>
          </w:p>
        </w:tc>
      </w:tr>
      <w:tr w14:paraId="30CA56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F01CE1" w14:textId="37E21359">
            <w:pPr>
              <w:pStyle w:val="SDSTableTextNormal"/>
              <w:rPr>
                <w:noProof w:val="0"/>
              </w:rPr>
            </w:pPr>
            <w:r w:rsidRPr="0069446B">
              <w:rPr>
                <w:noProof/>
              </w:rPr>
              <w:t>Disposizioni speciali di trasporto -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B90DB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F37F54C" w14:textId="040A70A2">
            <w:pPr>
              <w:pStyle w:val="SDSTableTextNormal"/>
              <w:rPr>
                <w:noProof w:val="0"/>
              </w:rPr>
            </w:pPr>
            <w:r w:rsidRPr="0069446B" w:rsidR="00FA7F7F">
              <w:rPr>
                <w:noProof/>
              </w:rPr>
              <w:t>VC1, VC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Disposizioni speciali di trasporto - carico, scarico e movimentazio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Colli expres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11</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ero di identificazione del pericol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E)-1-(2,6,6-trimethyl-1,3-cyclohexadien-1-yl)-2-buten-1-o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7-hydroxycitronellal ; benzyl salicylate ; (E)-1-(2,6,6-trimethyl-1,3-cyclohexadien-1-yl)-2-buten-1-o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Pericoloso per l’ambiente acquatico – Pericolo cronico, categoria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1</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7/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7/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fleur de cerisier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fleur de cerisier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7/05/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styles" Target="styles.xml"/><Relationship Id="rId8" Type="http://schemas.openxmlformats.org/officeDocument/2006/relationships/image" Target="media/image3.png"/><Relationship Id="rId3" Type="http://schemas.openxmlformats.org/officeDocument/2006/relationships/fontTable" Target="fontTable.xml"/><Relationship Id="rId21" Type="http://schemas.openxmlformats.org/officeDocument/2006/relationships/customXml" Target="../customXml/item4.xml"/><Relationship Id="rId12" Type="http://schemas.openxmlformats.org/officeDocument/2006/relationships/header" Target="header2.xml"/><Relationship Id="rId17" Type="http://schemas.openxmlformats.org/officeDocument/2006/relationships/theme" Target="theme/theme1.xml"/><Relationship Id="rId7" Type="http://schemas.openxmlformats.org/officeDocument/2006/relationships/image" Target="media/image2.png"/><Relationship Id="rId16" Type="http://schemas.openxmlformats.org/officeDocument/2006/relationships/footer" Target="footer3.xml"/><Relationship Id="rId2" Type="http://schemas.openxmlformats.org/officeDocument/2006/relationships/webSettings" Target="webSettings.xml"/><Relationship Id="rId20"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1.xml"/><Relationship Id="rId6" Type="http://schemas.openxmlformats.org/officeDocument/2006/relationships/image" Target="media/image1.png"/><Relationship Id="rId15" Type="http://schemas.openxmlformats.org/officeDocument/2006/relationships/header" Target="header3.xml"/><Relationship Id="rId5" Type="http://schemas.openxmlformats.org/officeDocument/2006/relationships/hyperlink" Target="mailto: office@labsys.fr" TargetMode="External"/><Relationship Id="rId10" Type="http://schemas.openxmlformats.org/officeDocument/2006/relationships/image" Target="media/image5.png"/><Relationship Id="rId19" Type="http://schemas.openxmlformats.org/officeDocument/2006/relationships/customXml" Target="../customXml/item2.xml"/><Relationship Id="rId14"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FF390C46-5451-4343-9237-FECB25A10A49}"/>
</file>

<file path=customXml/itemProps3.xml><?xml version="1.0" encoding="utf-8"?>
<ds:datastoreItem xmlns:ds="http://schemas.openxmlformats.org/officeDocument/2006/customXml" ds:itemID="{C8B148FA-47A7-4D7C-B765-2CA9E2E2D219}"/>
</file>

<file path=customXml/itemProps4.xml><?xml version="1.0" encoding="utf-8"?>
<ds:datastoreItem xmlns:ds="http://schemas.openxmlformats.org/officeDocument/2006/customXml" ds:itemID="{3DC16508-DB84-4953-BD4B-5CD214BCF37B}"/>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